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Geologist Internship Position at Shanghai-based Geological Research Organiza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To the Hiring Manager,</w:t>
      </w:r>
    </w:p>
    <w:p>
      <w:pPr>
        <w:pStyle w:val="BodyText"/>
      </w:pPr>
      <w:r>
        <w:t xml:space="preserve">Geological Research Division</w:t>
      </w:r>
    </w:p>
    <w:p>
      <w:pPr>
        <w:pStyle w:val="BodyText"/>
      </w:pPr>
      <w:r>
        <w:t xml:space="preserve">[Company Name]</w:t>
      </w:r>
    </w:p>
    <w:p>
      <w:pPr>
        <w:pStyle w:val="BodyText"/>
      </w:pPr>
      <w:r>
        <w:t xml:space="preserve">Shanghai, China</w:t>
      </w:r>
    </w:p>
    <w:bookmarkStart w:id="21" w:name="X11604625136c1d69f6afdf9b025966675a3829b"/>
    <w:p>
      <w:pPr>
        <w:pStyle w:val="Heading2"/>
      </w:pPr>
      <w:r>
        <w:t xml:space="preserve">Subject: Application for Geologist Internship Position in China Shanghai</w:t>
      </w:r>
    </w:p>
    <w:bookmarkEnd w:id="21"/>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Geologist Intern position within your esteemed organization in Shanghai, China. As a dedicated geology student at [Your University], I have cultivated both theoretical knowledge and practical field experience directly aligned with the geological challenges and opportunities present in China Shanghai's dynamic urban environment. My academic journey has centered on understanding complex tectonic systems, sedimentary processes, and environmental geology – all critical disciplines for sustainable development in one of Asia's most rapidly evolving megacities.</w:t>
      </w:r>
    </w:p>
    <w:p>
      <w:pPr>
        <w:pStyle w:val="BodyText"/>
      </w:pPr>
      <w:r>
        <w:t xml:space="preserve">My undergraduate research focused on urban geohazards assessment in coastal regions, with particular emphasis on Shanghai's unique geological context. I conducted a comprehensive study of Quaternary sediments along the Huangpu River delta, analyzing soil stability data using GIS mapping and borehole samples. This project required meticulous fieldwork across Shanghai's riverine landscapes – a hands-on experience that deepened my appreciation for the intricate relationship between urban infrastructure and underlying geology. I developed proficiency in core sample analysis, seismic survey interpretation, and environmental impact assessment methodologies directly applicable to your organization's work in China Shanghai.</w:t>
      </w:r>
    </w:p>
    <w:p>
      <w:pPr>
        <w:pStyle w:val="BodyText"/>
      </w:pPr>
      <w:r>
        <w:t xml:space="preserve">What particularly excites me about this opportunity is the chance to contribute to Shanghai's cutting-edge geological initiatives. As a city grappling with subsidence issues from rapid urbanization, groundwater management, and seismic risk mitigation, Shanghai represents a living laboratory for modern geology. My academic background includes specialized coursework in Applied Hydrogeology and Urban Geomorphology, complemented by software proficiency in ArcGIS Pro, Petrel for subsurface modeling, and Python for geological data analysis. During my fieldwork in Jiangsu Province near Shanghai's periphery, I assisted a team in conducting LiDAR surveys of coastal erosion patterns – an experience that reinforced my commitment to applying geoscientific principles to real-world urban challenges.</w:t>
      </w:r>
    </w:p>
    <w:p>
      <w:pPr>
        <w:pStyle w:val="BodyText"/>
      </w:pPr>
      <w:r>
        <w:t xml:space="preserve">I am particularly drawn to your organization's pioneering work on the Shanghai Metro Line 15 geological stabilization project. The innovative approaches employed in mitigating soil liquefaction during tunnel construction align perfectly with my academic interests. I have closely followed your recent publication on "Subsidence Monitoring in Shanghai's Urban Core Using InSAR Technology" and would be honored to support such critical research under your guidance. My fluency in Mandarin (HSK 5 certified) and cultural adaptability, developed through two months of study at Tongji University, positions me to immediately contribute within your Shanghai-based team while navigating the local professional landscape with confidence.</w:t>
      </w:r>
    </w:p>
    <w:p>
      <w:pPr>
        <w:pStyle w:val="BodyText"/>
      </w:pPr>
      <w:r>
        <w:t xml:space="preserve">The significance of this internship extends beyond academic enrichment; it represents a crucial step in my professional development as an emerging Geologist. I am acutely aware that China Shanghai serves as a global model for integrating geological science with urban planning – from the Shanghai Natural History Museum's exhibits on regional geology to the city's ambitious green infrastructure initiatives. My goal is to contribute meaningfully to this mission by applying rigorous scientific methodology to solve practical problems, such as optimizing construction practices in soft soil environments or developing predictive models for environmental hazards. This</w:t>
      </w:r>
      <w:r>
        <w:t xml:space="preserve"> </w:t>
      </w:r>
      <w:r>
        <w:rPr>
          <w:bCs/>
          <w:b/>
        </w:rPr>
        <w:t xml:space="preserve">Internship Application Letter</w:t>
      </w:r>
      <w:r>
        <w:t xml:space="preserve"> </w:t>
      </w:r>
      <w:r>
        <w:t xml:space="preserve">represents my earnest commitment to becoming a geoscientist who serves both academic advancement and community resilience.</w:t>
      </w:r>
    </w:p>
    <w:p>
      <w:pPr>
        <w:pStyle w:val="BodyText"/>
      </w:pPr>
      <w:r>
        <w:t xml:space="preserve">I have attached my resume, academic transcript, and two letters of recommendation highlighting my fieldwork capabilities. I welcome the opportunity to discuss how my skills in geological surveying, data interpretation, and cross-cultural collaboration can support your team's objectives in China Shanghai. Thank you for considering this application; I am available for an interview at your earliest convenience and will follow up next week to explore this opportunity further.</w:t>
      </w:r>
    </w:p>
    <w:p>
      <w:pPr>
        <w:pStyle w:val="BodyText"/>
      </w:pPr>
      <w:r>
        <w:t xml:space="preserve">Sincerely,</w:t>
      </w:r>
    </w:p>
    <w:p>
      <w:pPr>
        <w:pStyle w:val="BodyText"/>
      </w:pPr>
      <w:r>
        <w:t xml:space="preserve">[Your Full Name]</w:t>
      </w:r>
    </w:p>
    <w:p>
      <w:pPr>
        <w:pStyle w:val="BodyText"/>
      </w:pPr>
      <w:r>
        <w:t xml:space="preserve">[Your University and Degree Program, e.g., BSc in Geology, University of [Name]]</w:t>
      </w:r>
    </w:p>
    <w:p>
      <w:pPr>
        <w:pStyle w:val="BodyText"/>
      </w:pPr>
      <w:r>
        <w:t xml:space="preserve">This Internship Application Letter is submitted for consideration of the Geologist Intern position with a focus on Shanghai's unique geological challenges and opportunities within China's rapidly evolving urba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China Shanghai</dc:title>
  <dc:creator/>
  <dc:language>en</dc:language>
  <cp:keywords/>
  <dcterms:created xsi:type="dcterms:W3CDTF">2025-12-08T09:26:04Z</dcterms:created>
  <dcterms:modified xsi:type="dcterms:W3CDTF">2025-12-08T09:26:04Z</dcterms:modified>
</cp:coreProperties>
</file>

<file path=docProps/custom.xml><?xml version="1.0" encoding="utf-8"?>
<Properties xmlns="http://schemas.openxmlformats.org/officeDocument/2006/custom-properties" xmlns:vt="http://schemas.openxmlformats.org/officeDocument/2006/docPropsVTypes"/>
</file>